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20" w:type="dxa"/>
        <w:tblLook w:val="04A0" w:firstRow="1" w:lastRow="0" w:firstColumn="1" w:lastColumn="0" w:noHBand="0" w:noVBand="1"/>
      </w:tblPr>
      <w:tblGrid>
        <w:gridCol w:w="1680"/>
        <w:gridCol w:w="2020"/>
        <w:gridCol w:w="6620"/>
      </w:tblGrid>
      <w:tr w:rsidR="00416E84" w:rsidRPr="00416E84" w14:paraId="57EEE769" w14:textId="77777777" w:rsidTr="00416E84">
        <w:trPr>
          <w:trHeight w:val="555"/>
        </w:trPr>
        <w:tc>
          <w:tcPr>
            <w:tcW w:w="3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469C7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bookmarkStart w:id="0" w:name="RANGE!D1:F33"/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Route 20217</w:t>
            </w:r>
            <w:bookmarkEnd w:id="0"/>
          </w:p>
        </w:tc>
        <w:tc>
          <w:tcPr>
            <w:tcW w:w="66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EDAC12" w14:textId="77777777" w:rsidR="00416E84" w:rsidRPr="00416E84" w:rsidRDefault="00416E84" w:rsidP="00416E8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  <w:t>Kervil Park To KingsWay College Senior Campus</w:t>
            </w:r>
          </w:p>
        </w:tc>
      </w:tr>
      <w:tr w:rsidR="00416E84" w:rsidRPr="00416E84" w14:paraId="0707199D" w14:textId="77777777" w:rsidTr="00416E84">
        <w:trPr>
          <w:trHeight w:val="555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07BD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6:15Am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ABE2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Sign On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2D5448" w14:textId="77777777" w:rsidR="00416E84" w:rsidRPr="00416E84" w:rsidRDefault="00416E84" w:rsidP="00416E8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  <w:t> </w:t>
            </w:r>
          </w:p>
        </w:tc>
      </w:tr>
      <w:tr w:rsidR="00416E84" w:rsidRPr="00416E84" w14:paraId="2D020809" w14:textId="77777777" w:rsidTr="00416E84">
        <w:trPr>
          <w:trHeight w:val="420"/>
        </w:trPr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6E4C2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6:25Am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BCC1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Depar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8114A7" w14:textId="77777777" w:rsidR="00416E84" w:rsidRPr="00416E84" w:rsidRDefault="00416E84" w:rsidP="00416E8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NZ"/>
              </w:rPr>
              <w:t> </w:t>
            </w:r>
          </w:p>
        </w:tc>
      </w:tr>
      <w:tr w:rsidR="00416E84" w:rsidRPr="00416E84" w14:paraId="24B5B70C" w14:textId="77777777" w:rsidTr="00416E84">
        <w:trPr>
          <w:trHeight w:val="420"/>
        </w:trPr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B120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7.05AM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0197E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Arrive 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ED63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Kervil Park, Te Atatu Rd</w:t>
            </w:r>
          </w:p>
        </w:tc>
      </w:tr>
      <w:tr w:rsidR="00416E84" w:rsidRPr="00416E84" w14:paraId="6A60BE6C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C1728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7.10AM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14488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Depar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BED792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Start at Kervil Park, 707 Te Atatu Rd</w:t>
            </w:r>
          </w:p>
        </w:tc>
      </w:tr>
      <w:tr w:rsidR="00416E84" w:rsidRPr="00416E84" w14:paraId="19691FF9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7632E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B1FC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4E218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On Te Atatu Rd</w:t>
            </w:r>
          </w:p>
        </w:tc>
      </w:tr>
      <w:tr w:rsidR="00416E84" w:rsidRPr="00416E84" w14:paraId="60AEDF72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C447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8DB34C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840B3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2nd exit onto Te Atatu Rd</w:t>
            </w:r>
          </w:p>
        </w:tc>
      </w:tr>
      <w:tr w:rsidR="00416E84" w:rsidRPr="00416E84" w14:paraId="5266B874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BF078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E90D48E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3737D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2nd exit onto Te Atatu Rd</w:t>
            </w:r>
          </w:p>
        </w:tc>
      </w:tr>
      <w:tr w:rsidR="00416E84" w:rsidRPr="00416E84" w14:paraId="003FF1E7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F298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A309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17AC7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Forward on Edmonton Rd</w:t>
            </w:r>
          </w:p>
        </w:tc>
      </w:tr>
      <w:tr w:rsidR="00416E84" w:rsidRPr="00416E84" w14:paraId="0211B706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FE5E3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30D6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7726A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chool Rd</w:t>
            </w:r>
          </w:p>
        </w:tc>
      </w:tr>
      <w:tr w:rsidR="00416E84" w:rsidRPr="00416E84" w14:paraId="1545A935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70E0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34E1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677D7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entral Park Drive</w:t>
            </w:r>
          </w:p>
        </w:tc>
      </w:tr>
      <w:tr w:rsidR="00416E84" w:rsidRPr="00416E84" w14:paraId="2CA9C524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921B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EF33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959CB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Universal Drive</w:t>
            </w:r>
          </w:p>
        </w:tc>
      </w:tr>
      <w:tr w:rsidR="00416E84" w:rsidRPr="00416E84" w14:paraId="7DF6D623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CB373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CED3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A41CE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 Take 3rd exit onto Don Buck Rd</w:t>
            </w:r>
          </w:p>
        </w:tc>
      </w:tr>
      <w:tr w:rsidR="00416E84" w:rsidRPr="00416E84" w14:paraId="21588756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1EA5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7B53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BEEB5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2nd exit onto Don Buck Rd</w:t>
            </w:r>
          </w:p>
        </w:tc>
      </w:tr>
      <w:tr w:rsidR="00416E84" w:rsidRPr="00416E84" w14:paraId="73198BEF" w14:textId="77777777" w:rsidTr="00416E84">
        <w:trPr>
          <w:trHeight w:val="375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CB06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8482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9570E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1st exit onto Don Buck Rd</w:t>
            </w:r>
          </w:p>
        </w:tc>
      </w:tr>
      <w:tr w:rsidR="00416E84" w:rsidRPr="00416E84" w14:paraId="4C680851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A423E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C061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32515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2nd exit onto Don Buck Rd</w:t>
            </w:r>
          </w:p>
        </w:tc>
      </w:tr>
      <w:tr w:rsidR="00416E84" w:rsidRPr="00416E84" w14:paraId="131B5D70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3F9B8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FF01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89AF6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On Don Buck Rd</w:t>
            </w:r>
          </w:p>
        </w:tc>
      </w:tr>
      <w:tr w:rsidR="00416E84" w:rsidRPr="00416E84" w14:paraId="044B0EBC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C42B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75232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19367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3rd exit onto Hobsonville Rd</w:t>
            </w:r>
          </w:p>
        </w:tc>
      </w:tr>
      <w:tr w:rsidR="00416E84" w:rsidRPr="00416E84" w14:paraId="3E548564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0E8C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034F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AD244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Fred Taylor Dr</w:t>
            </w:r>
          </w:p>
        </w:tc>
      </w:tr>
      <w:tr w:rsidR="00416E84" w:rsidRPr="00416E84" w14:paraId="75C494F3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E1482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5AE7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F40DD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Hobsonville Point Rd</w:t>
            </w:r>
          </w:p>
        </w:tc>
      </w:tr>
      <w:tr w:rsidR="00416E84" w:rsidRPr="00416E84" w14:paraId="3D7D4ADD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31AED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CB842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B5A4B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Buckley Avenue</w:t>
            </w:r>
          </w:p>
        </w:tc>
      </w:tr>
      <w:tr w:rsidR="00416E84" w:rsidRPr="00416E84" w14:paraId="19557614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DCB4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CA8E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C889A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quadron Drive</w:t>
            </w:r>
          </w:p>
        </w:tc>
      </w:tr>
      <w:tr w:rsidR="00416E84" w:rsidRPr="00416E84" w14:paraId="02633343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FAFC2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6A52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9AB6C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3rd exit onto SH18 North Shore</w:t>
            </w:r>
          </w:p>
        </w:tc>
      </w:tr>
      <w:tr w:rsidR="00416E84" w:rsidRPr="00416E84" w14:paraId="2E7DCD9B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2369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4B02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4761B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Onto SH18</w:t>
            </w:r>
          </w:p>
        </w:tc>
      </w:tr>
      <w:tr w:rsidR="00416E84" w:rsidRPr="00416E84" w14:paraId="118DE52E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57865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8804D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CED9FF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H18 Towards Silverdale</w:t>
            </w:r>
          </w:p>
        </w:tc>
      </w:tr>
      <w:tr w:rsidR="00416E84" w:rsidRPr="00416E84" w14:paraId="4E3D5FD3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9DCB83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5241A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96C62C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Exit 398 Silverdale</w:t>
            </w:r>
          </w:p>
        </w:tc>
      </w:tr>
      <w:tr w:rsidR="00416E84" w:rsidRPr="00416E84" w14:paraId="5DDD6EF5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1F35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30908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25F2B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3rd exit onto Silverdale/Orewa</w:t>
            </w:r>
          </w:p>
        </w:tc>
      </w:tr>
      <w:tr w:rsidR="00416E84" w:rsidRPr="00416E84" w14:paraId="48D91020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69F5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BD3D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0B26B6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On Hibiscus Coast Highway</w:t>
            </w:r>
          </w:p>
        </w:tc>
      </w:tr>
      <w:tr w:rsidR="00416E84" w:rsidRPr="00416E84" w14:paraId="60CBC6FA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C66B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CE16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2F25D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 xml:space="preserve">Silverdale Street </w:t>
            </w:r>
          </w:p>
        </w:tc>
      </w:tr>
      <w:tr w:rsidR="00416E84" w:rsidRPr="00416E84" w14:paraId="11E57752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D5A29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89B9B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965271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1st exit onto Millwater Parkway</w:t>
            </w:r>
          </w:p>
        </w:tc>
      </w:tr>
      <w:tr w:rsidR="00416E84" w:rsidRPr="00416E84" w14:paraId="42255F0C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F3618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AFE2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 xml:space="preserve">Right 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A3EF7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ongmore Ln</w:t>
            </w:r>
          </w:p>
        </w:tc>
      </w:tr>
      <w:tr w:rsidR="00416E84" w:rsidRPr="00416E84" w14:paraId="0B163038" w14:textId="77777777" w:rsidTr="00416E84">
        <w:trPr>
          <w:trHeight w:val="420"/>
        </w:trPr>
        <w:tc>
          <w:tcPr>
            <w:tcW w:w="1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BC3484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8.30AM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3767AD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6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910268" w14:textId="0D4B5803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Finish at Longmore </w:t>
            </w:r>
            <w:r w:rsidR="007226EC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L</w:t>
            </w: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ne.</w:t>
            </w:r>
          </w:p>
        </w:tc>
      </w:tr>
      <w:tr w:rsidR="00416E84" w:rsidRPr="00416E84" w14:paraId="4AD82AEC" w14:textId="77777777" w:rsidTr="00416E84">
        <w:trPr>
          <w:trHeight w:val="420"/>
        </w:trPr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47F0D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8:40Am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CB0417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68D5A0" w14:textId="77777777" w:rsidR="00416E84" w:rsidRPr="00416E84" w:rsidRDefault="00416E84" w:rsidP="00416E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16E84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Depot</w:t>
            </w:r>
          </w:p>
        </w:tc>
      </w:tr>
    </w:tbl>
    <w:p w14:paraId="2FE188DF" w14:textId="77777777" w:rsidR="00BB3F31" w:rsidRDefault="00BB3F31"/>
    <w:sectPr w:rsidR="00BB3F31" w:rsidSect="00416E8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DQ3sTS3NDKyNDRW0lEKTi0uzszPAykwrAUAxGuJ7ywAAAA="/>
  </w:docVars>
  <w:rsids>
    <w:rsidRoot w:val="00416E84"/>
    <w:rsid w:val="00416E84"/>
    <w:rsid w:val="007226EC"/>
    <w:rsid w:val="00BB3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986D5"/>
  <w15:chartTrackingRefBased/>
  <w15:docId w15:val="{4FAF2D54-E565-4AF6-B5C9-7FE98FDC0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Shenoy</dc:creator>
  <cp:keywords/>
  <dc:description/>
  <cp:lastModifiedBy>Louise Gray</cp:lastModifiedBy>
  <cp:revision>2</cp:revision>
  <dcterms:created xsi:type="dcterms:W3CDTF">2022-01-28T00:46:00Z</dcterms:created>
  <dcterms:modified xsi:type="dcterms:W3CDTF">2022-01-28T02:16:00Z</dcterms:modified>
</cp:coreProperties>
</file>